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Clinic/Hospital Name]</w:t>
      </w:r>
      <w:r>
        <w:br/>
      </w:r>
      <w:r>
        <w:t xml:space="preserve">Frankfurt, Germany</w:t>
      </w:r>
    </w:p>
    <w:p>
      <w:pPr>
        <w:pStyle w:val="BodyText"/>
      </w:pPr>
      <w:r>
        <w:t xml:space="preserve">Dear Hiring Committee,</w:t>
      </w:r>
    </w:p>
    <w:p>
      <w:pPr>
        <w:pStyle w:val="BodyText"/>
      </w:pPr>
      <w:r>
        <w:t xml:space="preserve">I am writing to express my sincere interest in the Psychiatrist position at [Clinic/Hospital Name] in Germany Frankfurt. As a dedicated and experienced psychiatrist with a passion for mental health care, I am eager to contribute my expertise to an institution that values innovation, patient-centered care, and the unique challenges of mental health in one of Europe’s most dynamic cities. My academic background, clinical experience, and commitment to cultural sensitivity align seamlessly with the mission of [Clinic/Hospital Name], and I am confident that my skills will enable me to thrive in this role.</w:t>
      </w:r>
    </w:p>
    <w:bookmarkStart w:id="20" w:name="professional-background-and-expertise"/>
    <w:p>
      <w:pPr>
        <w:pStyle w:val="Heading2"/>
      </w:pPr>
      <w:r>
        <w:t xml:space="preserve">Professional Background and Expertise</w:t>
      </w:r>
    </w:p>
    <w:p>
      <w:pPr>
        <w:pStyle w:val="FirstParagraph"/>
      </w:pPr>
      <w:r>
        <w:t xml:space="preserve">With over [X years] of experience in psychiatry, I have developed a comprehensive understanding of both the clinical and human aspects of mental health care. My training includes a medical degree from [University Name], followed by specialized residency in psychiatry at [Hospital/Institution Name]. During my studies, I focused on evidence-based practices, psychotherapy modalities, and the integration of cultural competence into treatment plans—a foundation that has shaped my approach to patient care.</w:t>
      </w:r>
    </w:p>
    <w:p>
      <w:pPr>
        <w:pStyle w:val="BodyText"/>
      </w:pPr>
      <w:r>
        <w:t xml:space="preserve">My work as a Psychiatrist has spanned diverse settings, including private practice, academic institutions, and community health centers. In these roles, I have provided diagnosis and treatment for a wide range of psychiatric conditions, from depression and anxiety to complex mood disorders and psychosis. I am particularly passionate about personalized care that respects the individuality of each patient while adhering to the highest standards of clinical excellence. My ability to build trust with patients, collaborate with multidisciplinary teams, and adapt to evolving therapeutic needs has been consistently recognized by colleagues and patients alike.</w:t>
      </w:r>
    </w:p>
    <w:bookmarkEnd w:id="20"/>
    <w:bookmarkStart w:id="21" w:name="X235d38a40738588aeb6b064292fd7525695ef1e"/>
    <w:p>
      <w:pPr>
        <w:pStyle w:val="Heading2"/>
      </w:pPr>
      <w:r>
        <w:t xml:space="preserve">Understanding of Germany Frankfurt’s Healthcare Landscape</w:t>
      </w:r>
    </w:p>
    <w:p>
      <w:pPr>
        <w:pStyle w:val="FirstParagraph"/>
      </w:pPr>
      <w:r>
        <w:t xml:space="preserve">Frankfurt, as a global hub for finance, culture, and innovation, presents unique mental health challenges. The city’s fast-paced lifestyle, multicultural population, and high-stress environments create a demand for compassionate and culturally informed psychiatric care. I am deeply aware of the importance of addressing mental health in such an environment and have studied the German healthcare system to ensure my practice aligns with local regulations and patient expectations.</w:t>
      </w:r>
    </w:p>
    <w:p>
      <w:pPr>
        <w:pStyle w:val="BodyText"/>
      </w:pPr>
      <w:r>
        <w:t xml:space="preserve">Germany’s healthcare model emphasizes accessibility, preventive care, and long-term treatment planning—principles that resonate with my own philosophy. I understand the significance of integrating psychiatric services into primary care networks and collaborating with social workers, psychologists, and other professionals to provide holistic support. In Frankfurt specifically, I am inspired by the city’s commitment to mental health initiatives and its efforts to reduce stigma through public education and community outreach programs.</w:t>
      </w:r>
    </w:p>
    <w:bookmarkEnd w:id="21"/>
    <w:bookmarkStart w:id="22" w:name="X8ce650ddbd1b56ae1f5958d445b241288951f89"/>
    <w:p>
      <w:pPr>
        <w:pStyle w:val="Heading2"/>
      </w:pPr>
      <w:r>
        <w:t xml:space="preserve">Alignment with [Clinic/Hospital Name]’s Values</w:t>
      </w:r>
    </w:p>
    <w:p>
      <w:pPr>
        <w:pStyle w:val="FirstParagraph"/>
      </w:pPr>
      <w:r>
        <w:t xml:space="preserve">[Clinic/Hospital Name]’s reputation for excellence in psychiatric care and its dedication to advancing mental health research make it an ideal place for me to contribute. I am particularly drawn to your focus on [mention a specific value, e.g., "innovative therapies," "patient autonomy," or "multidisciplinary collaboration"], which aligns with my own professional goals. I am confident that my experience in [specific area, e.g., "cognitive-behavioral therapy," "geriatric psychiatry," or "child and adolescent mental health"] would allow me to make a meaningful impact on your team.</w:t>
      </w:r>
    </w:p>
    <w:p>
      <w:pPr>
        <w:pStyle w:val="BodyText"/>
      </w:pPr>
      <w:r>
        <w:t xml:space="preserve">Moreover, I recognize the importance of cultural adaptability in Germany Frankfurt. The city’s diversity necessitates a deep respect for different backgrounds, languages, and belief systems. My ability to communicate effectively with patients from various cultural contexts—whether through multilingual skills or a nuanced understanding of cross-cultural dynamics—ensures that I can provide equitable care to all individuals seeking treatment.</w:t>
      </w:r>
    </w:p>
    <w:bookmarkEnd w:id="22"/>
    <w:bookmarkStart w:id="23" w:name="X382340a8a3a846d300ca888e03aa11e2e5e3e3e"/>
    <w:p>
      <w:pPr>
        <w:pStyle w:val="Heading2"/>
      </w:pPr>
      <w:r>
        <w:t xml:space="preserve">Commitment to Continuous Learning and Growth</w:t>
      </w:r>
    </w:p>
    <w:p>
      <w:pPr>
        <w:pStyle w:val="FirstParagraph"/>
      </w:pPr>
      <w:r>
        <w:t xml:space="preserve">I am committed to lifelong learning and staying abreast of advancements in psychiatry. My involvement in professional organizations, such as [relevant association, e.g., "German Society for Psychiatry"], has kept me informed about the latest research, treatment guidelines, and ethical standards. I also actively participate in workshops and conferences to refine my skills and share knowledge with peers.</w:t>
      </w:r>
    </w:p>
    <w:p>
      <w:pPr>
        <w:pStyle w:val="BodyText"/>
      </w:pPr>
      <w:r>
        <w:t xml:space="preserve">In addition to clinical practice, I have contributed to academic publications and mentoring programs, which have further strengthened my ability to collaborate with others and inspire growth in the field. These experiences have prepared me to contribute not only as a psychiatrist but also as a supportive team member who values open communication and shared goals.</w:t>
      </w:r>
    </w:p>
    <w:bookmarkEnd w:id="23"/>
    <w:bookmarkStart w:id="24" w:name="conclusion"/>
    <w:p>
      <w:pPr>
        <w:pStyle w:val="Heading2"/>
      </w:pPr>
      <w:r>
        <w:t xml:space="preserve">Conclusion</w:t>
      </w:r>
    </w:p>
    <w:p>
      <w:pPr>
        <w:pStyle w:val="FirstParagraph"/>
      </w:pPr>
      <w:r>
        <w:t xml:space="preserve">In summary, I am enthusiastic about the opportunity to join [Clinic/Hospital Name] as a Psychiatrist in Germany Frankfurt. My expertise, dedication to patient care, and understanding of the local healthcare landscape position me to make a positive impact on your team and the broader community. I would be honored to contribute my skills and passion for psychiatry to an institution that prioritizes excellence, empathy, and innovation.</w:t>
      </w:r>
    </w:p>
    <w:p>
      <w:pPr>
        <w:pStyle w:val="BodyText"/>
      </w:pPr>
      <w:r>
        <w:t xml:space="preserve">Thank you for considering my application. I look forward to the possibility of discussing how I can contribute to [Clinic/Hospital Name]’s mission of providing exceptional psychiatric care in Frankfurt.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Address]</w:t>
      </w:r>
      <w:r>
        <w:br/>
      </w:r>
      <w:r>
        <w:t xml:space="preserve">[City,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Germany Frankfurt</dc:title>
  <dc:creator/>
  <cp:keywords/>
  <dcterms:created xsi:type="dcterms:W3CDTF">2026-07-23T19:24:35Z</dcterms:created>
  <dcterms:modified xsi:type="dcterms:W3CDTF">2026-07-23T19:24:35Z</dcterms:modified>
</cp:coreProperties>
</file>

<file path=docProps/custom.xml><?xml version="1.0" encoding="utf-8"?>
<Properties xmlns="http://schemas.openxmlformats.org/officeDocument/2006/custom-properties" xmlns:vt="http://schemas.openxmlformats.org/officeDocument/2006/docPropsVTypes"/>
</file>